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about the term "Climate Change"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% (3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 (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 (5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29Z</dcterms:created>
  <dcterms:modified xsi:type="dcterms:W3CDTF">2023-12-12T19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